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C8746A">
        <w:t>23</w:t>
      </w:r>
      <w:r>
        <w:t xml:space="preserve">, Episode </w:t>
      </w:r>
      <w:r w:rsidR="00C8746A">
        <w:t>5: Leon Don’t Know a Renoir from a Jaguar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1D63BE" w:rsidTr="0084378D">
        <w:tc>
          <w:tcPr>
            <w:tcW w:w="1255" w:type="dxa"/>
          </w:tcPr>
          <w:p w:rsidR="001D63BE" w:rsidRDefault="001D63BE" w:rsidP="001D63BE">
            <w:r w:rsidRPr="00593423">
              <w:t>00:</w:t>
            </w:r>
            <w:r>
              <w:t>00</w:t>
            </w:r>
          </w:p>
        </w:tc>
        <w:tc>
          <w:tcPr>
            <w:tcW w:w="1170" w:type="dxa"/>
          </w:tcPr>
          <w:p w:rsidR="001D63BE" w:rsidRDefault="00871FA3" w:rsidP="001D63BE">
            <w:r>
              <w:t>Sam</w:t>
            </w:r>
          </w:p>
        </w:tc>
        <w:tc>
          <w:tcPr>
            <w:tcW w:w="6925" w:type="dxa"/>
          </w:tcPr>
          <w:p w:rsidR="001D63BE" w:rsidRDefault="001D63BE" w:rsidP="001D63BE">
            <w:r>
              <w:t xml:space="preserve">He </w:t>
            </w:r>
            <w:proofErr w:type="gramStart"/>
            <w:r>
              <w:t>don’t</w:t>
            </w:r>
            <w:proofErr w:type="gramEnd"/>
            <w:r>
              <w:t xml:space="preserve"> know a Renoir from a jaguar.</w:t>
            </w:r>
          </w:p>
        </w:tc>
      </w:tr>
      <w:tr w:rsidR="001D63BE" w:rsidTr="0084378D">
        <w:tc>
          <w:tcPr>
            <w:tcW w:w="1255" w:type="dxa"/>
          </w:tcPr>
          <w:p w:rsidR="001D63BE" w:rsidRDefault="001D63BE" w:rsidP="001D63BE">
            <w:r w:rsidRPr="00593423">
              <w:t>00:</w:t>
            </w:r>
            <w:r>
              <w:t>03</w:t>
            </w:r>
          </w:p>
        </w:tc>
        <w:tc>
          <w:tcPr>
            <w:tcW w:w="1170" w:type="dxa"/>
          </w:tcPr>
          <w:p w:rsidR="001D63BE" w:rsidRDefault="001D63BE" w:rsidP="001D63BE"/>
        </w:tc>
        <w:tc>
          <w:tcPr>
            <w:tcW w:w="6925" w:type="dxa"/>
          </w:tcPr>
          <w:p w:rsidR="001D63BE" w:rsidRDefault="001D63BE" w:rsidP="001D63BE">
            <w:r>
              <w:t>[music]</w:t>
            </w:r>
          </w:p>
        </w:tc>
      </w:tr>
      <w:tr w:rsidR="0065616E" w:rsidTr="0084378D">
        <w:tc>
          <w:tcPr>
            <w:tcW w:w="1255" w:type="dxa"/>
          </w:tcPr>
          <w:p w:rsidR="0065616E" w:rsidRDefault="001D63BE" w:rsidP="00556C89">
            <w:r>
              <w:t>00:10</w:t>
            </w:r>
          </w:p>
        </w:tc>
        <w:tc>
          <w:tcPr>
            <w:tcW w:w="1170" w:type="dxa"/>
          </w:tcPr>
          <w:p w:rsidR="0065616E" w:rsidRDefault="00871FA3" w:rsidP="00556C89">
            <w:r>
              <w:t>Narrator</w:t>
            </w:r>
          </w:p>
        </w:tc>
        <w:tc>
          <w:tcPr>
            <w:tcW w:w="6925" w:type="dxa"/>
          </w:tcPr>
          <w:p w:rsidR="0065616E" w:rsidRDefault="0036306F" w:rsidP="00556C89">
            <w:r>
              <w:t>[over music] It’s time now for another day in the life of Sam and Jesse</w:t>
            </w:r>
            <w:r w:rsidR="000C1AE7">
              <w:t>,</w:t>
            </w:r>
            <w:r>
              <w:t xml:space="preserve"> Gum Springs, Arkansas.</w:t>
            </w:r>
          </w:p>
        </w:tc>
      </w:tr>
      <w:tr w:rsidR="001D63BE" w:rsidTr="0084378D">
        <w:tc>
          <w:tcPr>
            <w:tcW w:w="1255" w:type="dxa"/>
          </w:tcPr>
          <w:p w:rsidR="001D63BE" w:rsidRDefault="001D63BE" w:rsidP="001D63BE">
            <w:r w:rsidRPr="008B0359">
              <w:t>00:</w:t>
            </w:r>
            <w:r w:rsidR="00A50026">
              <w:t>24</w:t>
            </w:r>
          </w:p>
        </w:tc>
        <w:tc>
          <w:tcPr>
            <w:tcW w:w="1170" w:type="dxa"/>
          </w:tcPr>
          <w:p w:rsidR="001D63BE" w:rsidRDefault="001D63BE" w:rsidP="001D63BE"/>
        </w:tc>
        <w:tc>
          <w:tcPr>
            <w:tcW w:w="6925" w:type="dxa"/>
          </w:tcPr>
          <w:p w:rsidR="001D63BE" w:rsidRDefault="001D63BE" w:rsidP="001D63BE">
            <w:r>
              <w:t>[music fades out, then repeats]</w:t>
            </w:r>
          </w:p>
        </w:tc>
      </w:tr>
      <w:tr w:rsidR="001D63BE" w:rsidTr="0084378D">
        <w:tc>
          <w:tcPr>
            <w:tcW w:w="1255" w:type="dxa"/>
          </w:tcPr>
          <w:p w:rsidR="001D63BE" w:rsidRDefault="001D63BE" w:rsidP="001D63BE">
            <w:r w:rsidRPr="008B0359">
              <w:t>00:</w:t>
            </w:r>
            <w:r w:rsidR="00A50026">
              <w:t>3</w:t>
            </w:r>
            <w:r w:rsidR="00871FA3">
              <w:t>5</w:t>
            </w:r>
          </w:p>
        </w:tc>
        <w:tc>
          <w:tcPr>
            <w:tcW w:w="1170" w:type="dxa"/>
          </w:tcPr>
          <w:p w:rsidR="001D63BE" w:rsidRDefault="00871FA3" w:rsidP="001D63BE">
            <w:r>
              <w:t>Sam</w:t>
            </w:r>
          </w:p>
        </w:tc>
        <w:tc>
          <w:tcPr>
            <w:tcW w:w="6925" w:type="dxa"/>
          </w:tcPr>
          <w:p w:rsidR="001D63BE" w:rsidRDefault="00871FA3" w:rsidP="001D63BE">
            <w:r>
              <w:t>Aye, Leon!  Here comes ole Percy Smooth-lips.</w:t>
            </w:r>
          </w:p>
        </w:tc>
      </w:tr>
      <w:tr w:rsidR="001D63BE" w:rsidTr="0084378D">
        <w:tc>
          <w:tcPr>
            <w:tcW w:w="1255" w:type="dxa"/>
          </w:tcPr>
          <w:p w:rsidR="001D63BE" w:rsidRDefault="001D63BE" w:rsidP="001D63BE">
            <w:r w:rsidRPr="008B0359">
              <w:t>00:</w:t>
            </w:r>
            <w:r w:rsidR="00A50026">
              <w:t>37</w:t>
            </w:r>
          </w:p>
        </w:tc>
        <w:tc>
          <w:tcPr>
            <w:tcW w:w="1170" w:type="dxa"/>
          </w:tcPr>
          <w:p w:rsidR="001D63BE" w:rsidRDefault="00871FA3" w:rsidP="001D63BE">
            <w:r>
              <w:t>Leon</w:t>
            </w:r>
          </w:p>
        </w:tc>
        <w:tc>
          <w:tcPr>
            <w:tcW w:w="6925" w:type="dxa"/>
          </w:tcPr>
          <w:p w:rsidR="001D63BE" w:rsidRDefault="00871FA3" w:rsidP="001D63BE">
            <w:r>
              <w:t>He sure is peculiar ole mailman</w:t>
            </w:r>
            <w:r w:rsidR="00154842">
              <w:t xml:space="preserve">, </w:t>
            </w:r>
            <w:proofErr w:type="spellStart"/>
            <w:r w:rsidR="00154842">
              <w:t>ain’t</w:t>
            </w:r>
            <w:proofErr w:type="spellEnd"/>
            <w:r w:rsidR="00154842">
              <w:t xml:space="preserve"> he, Sam?</w:t>
            </w:r>
          </w:p>
        </w:tc>
      </w:tr>
      <w:tr w:rsidR="001D63BE" w:rsidTr="0084378D">
        <w:tc>
          <w:tcPr>
            <w:tcW w:w="1255" w:type="dxa"/>
          </w:tcPr>
          <w:p w:rsidR="001D63BE" w:rsidRDefault="001D63BE" w:rsidP="001D63BE">
            <w:r w:rsidRPr="008B0359">
              <w:t>00:</w:t>
            </w:r>
            <w:r w:rsidR="00A50026">
              <w:t>40</w:t>
            </w:r>
          </w:p>
        </w:tc>
        <w:tc>
          <w:tcPr>
            <w:tcW w:w="1170" w:type="dxa"/>
          </w:tcPr>
          <w:p w:rsidR="001D63BE" w:rsidRDefault="00871FA3" w:rsidP="001D63BE">
            <w:r>
              <w:t>Sam</w:t>
            </w:r>
          </w:p>
        </w:tc>
        <w:tc>
          <w:tcPr>
            <w:tcW w:w="6925" w:type="dxa"/>
          </w:tcPr>
          <w:p w:rsidR="001D63BE" w:rsidRDefault="00154842" w:rsidP="001D63BE">
            <w:r>
              <w:t>Yeah, that’s cause he’s a poet, Leon.</w:t>
            </w:r>
            <w:r w:rsidR="00D171C1">
              <w:t xml:space="preserve"> [door slams] H-hey there, Percy! Got any mail for us?</w:t>
            </w:r>
          </w:p>
        </w:tc>
      </w:tr>
      <w:tr w:rsidR="001D63BE" w:rsidTr="0084378D">
        <w:tc>
          <w:tcPr>
            <w:tcW w:w="1255" w:type="dxa"/>
          </w:tcPr>
          <w:p w:rsidR="001D63BE" w:rsidRDefault="001D63BE" w:rsidP="001D63BE">
            <w:r w:rsidRPr="008B0359">
              <w:t>00:</w:t>
            </w:r>
            <w:r w:rsidR="00A50026">
              <w:t>46</w:t>
            </w:r>
          </w:p>
        </w:tc>
        <w:tc>
          <w:tcPr>
            <w:tcW w:w="1170" w:type="dxa"/>
          </w:tcPr>
          <w:p w:rsidR="001D63BE" w:rsidRDefault="00A50026" w:rsidP="001D63BE">
            <w:r>
              <w:t>Percy</w:t>
            </w:r>
          </w:p>
        </w:tc>
        <w:tc>
          <w:tcPr>
            <w:tcW w:w="6925" w:type="dxa"/>
          </w:tcPr>
          <w:p w:rsidR="001D63BE" w:rsidRDefault="00833546" w:rsidP="001D63BE">
            <w:r>
              <w:t>Good afternoon, Samuel and Leon. Here’s your</w:t>
            </w:r>
            <w:r w:rsidR="00A15FC2">
              <w:t xml:space="preserve">, uh, </w:t>
            </w:r>
            <w:r>
              <w:t>mail.</w:t>
            </w:r>
          </w:p>
        </w:tc>
      </w:tr>
      <w:tr w:rsidR="001D63BE" w:rsidTr="0084378D">
        <w:tc>
          <w:tcPr>
            <w:tcW w:w="1255" w:type="dxa"/>
          </w:tcPr>
          <w:p w:rsidR="001D63BE" w:rsidRDefault="001D63BE" w:rsidP="001D63BE">
            <w:r w:rsidRPr="008B0359">
              <w:t>00:</w:t>
            </w:r>
            <w:r w:rsidR="009D7289">
              <w:t>51</w:t>
            </w:r>
          </w:p>
        </w:tc>
        <w:tc>
          <w:tcPr>
            <w:tcW w:w="1170" w:type="dxa"/>
          </w:tcPr>
          <w:p w:rsidR="001D63BE" w:rsidRDefault="0029090C" w:rsidP="001D63BE">
            <w:r>
              <w:t>Sam</w:t>
            </w:r>
          </w:p>
        </w:tc>
        <w:tc>
          <w:tcPr>
            <w:tcW w:w="6925" w:type="dxa"/>
          </w:tcPr>
          <w:p w:rsidR="001D63BE" w:rsidRDefault="00833546" w:rsidP="001D63BE">
            <w:r>
              <w:t xml:space="preserve">Let me see now. Hmmm. Mercy! I didn’t get </w:t>
            </w:r>
            <w:proofErr w:type="spellStart"/>
            <w:r>
              <w:t>nothin</w:t>
            </w:r>
            <w:proofErr w:type="spellEnd"/>
            <w:r>
              <w:t>’ but this month’s issue of Dairy Goat Journal.</w:t>
            </w:r>
            <w:r w:rsidR="00E725CF">
              <w:t xml:space="preserve"> Seem like </w:t>
            </w:r>
            <w:proofErr w:type="spellStart"/>
            <w:r w:rsidR="00E725CF">
              <w:t>nothin</w:t>
            </w:r>
            <w:proofErr w:type="spellEnd"/>
            <w:r w:rsidR="00E725CF">
              <w:t>’ good ever happens to me anymore. Just bills and bad news.</w:t>
            </w:r>
          </w:p>
        </w:tc>
      </w:tr>
      <w:tr w:rsidR="001D63BE" w:rsidTr="0084378D">
        <w:tc>
          <w:tcPr>
            <w:tcW w:w="1255" w:type="dxa"/>
          </w:tcPr>
          <w:p w:rsidR="001D63BE" w:rsidRDefault="001D63BE" w:rsidP="001D63BE">
            <w:r w:rsidRPr="008B0359">
              <w:t>0</w:t>
            </w:r>
            <w:r w:rsidR="009D7289">
              <w:t>1</w:t>
            </w:r>
            <w:r w:rsidRPr="008B0359">
              <w:t>:</w:t>
            </w:r>
            <w:r w:rsidR="009D7289">
              <w:t>03</w:t>
            </w:r>
          </w:p>
        </w:tc>
        <w:tc>
          <w:tcPr>
            <w:tcW w:w="1170" w:type="dxa"/>
          </w:tcPr>
          <w:p w:rsidR="001D63BE" w:rsidRDefault="0029090C" w:rsidP="001D63BE">
            <w:r>
              <w:t>Percy</w:t>
            </w:r>
          </w:p>
        </w:tc>
        <w:tc>
          <w:tcPr>
            <w:tcW w:w="6925" w:type="dxa"/>
          </w:tcPr>
          <w:p w:rsidR="001D63BE" w:rsidRDefault="006306FA" w:rsidP="001D63BE">
            <w:pPr>
              <w:tabs>
                <w:tab w:val="left" w:pos="3627"/>
              </w:tabs>
            </w:pPr>
            <w:r>
              <w:t>Be not dismayed,</w:t>
            </w:r>
            <w:r w:rsidR="006A5782">
              <w:t xml:space="preserve"> Samuel. </w:t>
            </w:r>
            <w:r w:rsidR="0071315A">
              <w:t>As the poet says, “Tis nobler in the mind</w:t>
            </w:r>
            <w:r>
              <w:t xml:space="preserve"> to</w:t>
            </w:r>
            <w:r w:rsidR="0071315A">
              <w:t xml:space="preserve"> suffer</w:t>
            </w:r>
            <w:r>
              <w:t xml:space="preserve"> t</w:t>
            </w:r>
            <w:r w:rsidR="0071315A">
              <w:t>he</w:t>
            </w:r>
            <w:r>
              <w:t>se</w:t>
            </w:r>
            <w:r w:rsidR="0071315A">
              <w:t xml:space="preserve"> slings and arrows of outrageous fortune, </w:t>
            </w:r>
            <w:r>
              <w:t>than</w:t>
            </w:r>
            <w:r w:rsidR="0071315A">
              <w:t xml:space="preserve"> to take arms against a sea of </w:t>
            </w:r>
            <w:proofErr w:type="gramStart"/>
            <w:r w:rsidR="0071315A">
              <w:t>troubles</w:t>
            </w:r>
            <w:r w:rsidR="000C1AE7">
              <w:t>.</w:t>
            </w:r>
            <w:r w:rsidR="0071315A">
              <w:t>“</w:t>
            </w:r>
            <w:proofErr w:type="gramEnd"/>
          </w:p>
        </w:tc>
      </w:tr>
      <w:tr w:rsidR="009D7289" w:rsidTr="0084378D">
        <w:tc>
          <w:tcPr>
            <w:tcW w:w="1255" w:type="dxa"/>
          </w:tcPr>
          <w:p w:rsidR="009D7289" w:rsidRDefault="009D7289" w:rsidP="009D7289">
            <w:r w:rsidRPr="00C05F5E">
              <w:t>01:</w:t>
            </w:r>
            <w:r w:rsidR="00124409">
              <w:t>16</w:t>
            </w:r>
          </w:p>
        </w:tc>
        <w:tc>
          <w:tcPr>
            <w:tcW w:w="1170" w:type="dxa"/>
          </w:tcPr>
          <w:p w:rsidR="009D7289" w:rsidRDefault="0029090C" w:rsidP="009D7289">
            <w:r>
              <w:t>Leon</w:t>
            </w:r>
          </w:p>
        </w:tc>
        <w:tc>
          <w:tcPr>
            <w:tcW w:w="6925" w:type="dxa"/>
          </w:tcPr>
          <w:p w:rsidR="009D7289" w:rsidRDefault="0071315A" w:rsidP="009D7289">
            <w:r>
              <w:t xml:space="preserve">Slangs and arrows? Sam, you </w:t>
            </w:r>
            <w:proofErr w:type="spellStart"/>
            <w:r>
              <w:t>ain’t</w:t>
            </w:r>
            <w:proofErr w:type="spellEnd"/>
            <w:r>
              <w:t xml:space="preserve"> been stuck by no arrow</w:t>
            </w:r>
            <w:r w:rsidR="006306FA">
              <w:t>, have you</w:t>
            </w:r>
            <w:r>
              <w:t>? [overlap]</w:t>
            </w:r>
          </w:p>
        </w:tc>
      </w:tr>
      <w:tr w:rsidR="009D7289" w:rsidTr="0084378D">
        <w:tc>
          <w:tcPr>
            <w:tcW w:w="1255" w:type="dxa"/>
          </w:tcPr>
          <w:p w:rsidR="009D7289" w:rsidRDefault="009D7289" w:rsidP="009D7289">
            <w:r w:rsidRPr="00C05F5E">
              <w:t>01:</w:t>
            </w:r>
            <w:r w:rsidR="003B425A">
              <w:t>20</w:t>
            </w:r>
          </w:p>
        </w:tc>
        <w:tc>
          <w:tcPr>
            <w:tcW w:w="1170" w:type="dxa"/>
          </w:tcPr>
          <w:p w:rsidR="009D7289" w:rsidRDefault="0029090C" w:rsidP="009D7289">
            <w:r>
              <w:t>Sam</w:t>
            </w:r>
          </w:p>
        </w:tc>
        <w:tc>
          <w:tcPr>
            <w:tcW w:w="6925" w:type="dxa"/>
          </w:tcPr>
          <w:p w:rsidR="009D7289" w:rsidRDefault="0071315A" w:rsidP="009D7289">
            <w:r>
              <w:t>[overlap] Well, nah</w:t>
            </w:r>
            <w:r w:rsidR="00BC17E4">
              <w:t>, Leon. I</w:t>
            </w:r>
            <w:r w:rsidR="006306FA">
              <w:t>-I</w:t>
            </w:r>
            <w:r w:rsidR="00BC17E4">
              <w:t xml:space="preserve"> been stuck in every other way from </w:t>
            </w:r>
            <w:r w:rsidR="006306FA">
              <w:t>b-</w:t>
            </w:r>
            <w:r w:rsidR="00BC17E4">
              <w:t xml:space="preserve">by everybody from the </w:t>
            </w:r>
            <w:r w:rsidR="002A24BD">
              <w:t>F</w:t>
            </w:r>
            <w:r w:rsidR="00BC17E4">
              <w:t xml:space="preserve">ederal </w:t>
            </w:r>
            <w:r w:rsidR="002A24BD">
              <w:t>G</w:t>
            </w:r>
            <w:r w:rsidR="00BC17E4">
              <w:t xml:space="preserve">overnment to the </w:t>
            </w:r>
            <w:r w:rsidR="002A24BD">
              <w:t>S</w:t>
            </w:r>
            <w:r w:rsidR="00BC17E4">
              <w:t xml:space="preserve">ociety for the </w:t>
            </w:r>
            <w:r w:rsidR="002A24BD">
              <w:t>P</w:t>
            </w:r>
            <w:r w:rsidR="00BC17E4">
              <w:t xml:space="preserve">rotection of </w:t>
            </w:r>
            <w:r w:rsidR="002A24BD">
              <w:t>A</w:t>
            </w:r>
            <w:r w:rsidR="00BC17E4">
              <w:t>rmadillos</w:t>
            </w:r>
            <w:r w:rsidR="000C1AE7">
              <w:t>. B</w:t>
            </w:r>
            <w:r w:rsidR="00287500">
              <w:t xml:space="preserve">ut I </w:t>
            </w:r>
            <w:proofErr w:type="spellStart"/>
            <w:r w:rsidR="00287500">
              <w:t>ain’t</w:t>
            </w:r>
            <w:proofErr w:type="spellEnd"/>
            <w:r w:rsidR="00287500">
              <w:t xml:space="preserve"> been shot by no arrow</w:t>
            </w:r>
            <w:r w:rsidR="00162C44">
              <w:t>, but it’s just a matter of time.</w:t>
            </w:r>
          </w:p>
        </w:tc>
      </w:tr>
      <w:tr w:rsidR="009D7289" w:rsidTr="0084378D">
        <w:tc>
          <w:tcPr>
            <w:tcW w:w="1255" w:type="dxa"/>
          </w:tcPr>
          <w:p w:rsidR="009D7289" w:rsidRDefault="009D7289" w:rsidP="009D7289">
            <w:r w:rsidRPr="00C05F5E">
              <w:t>01:</w:t>
            </w:r>
            <w:r w:rsidR="003B425A">
              <w:t>34</w:t>
            </w:r>
          </w:p>
        </w:tc>
        <w:tc>
          <w:tcPr>
            <w:tcW w:w="1170" w:type="dxa"/>
          </w:tcPr>
          <w:p w:rsidR="009D7289" w:rsidRDefault="0029090C" w:rsidP="009D7289">
            <w:r>
              <w:t>Percy</w:t>
            </w:r>
          </w:p>
        </w:tc>
        <w:tc>
          <w:tcPr>
            <w:tcW w:w="6925" w:type="dxa"/>
          </w:tcPr>
          <w:p w:rsidR="009D7289" w:rsidRDefault="00FC4A1C" w:rsidP="009D7289">
            <w:r>
              <w:t>I-I was merely speaking poetically, Samuel.</w:t>
            </w:r>
            <w:r w:rsidR="00386881">
              <w:t xml:space="preserve"> “Man does not live by bread alone.”</w:t>
            </w:r>
          </w:p>
        </w:tc>
      </w:tr>
      <w:tr w:rsidR="009D7289" w:rsidTr="0084378D">
        <w:tc>
          <w:tcPr>
            <w:tcW w:w="1255" w:type="dxa"/>
          </w:tcPr>
          <w:p w:rsidR="009D7289" w:rsidRDefault="009D7289" w:rsidP="009D7289">
            <w:r w:rsidRPr="00C05F5E">
              <w:t>01:</w:t>
            </w:r>
            <w:r w:rsidR="003B425A">
              <w:t>40</w:t>
            </w:r>
          </w:p>
        </w:tc>
        <w:tc>
          <w:tcPr>
            <w:tcW w:w="1170" w:type="dxa"/>
          </w:tcPr>
          <w:p w:rsidR="009D7289" w:rsidRDefault="00102EDB" w:rsidP="009D7289">
            <w:r>
              <w:t>Leon</w:t>
            </w:r>
          </w:p>
        </w:tc>
        <w:tc>
          <w:tcPr>
            <w:tcW w:w="6925" w:type="dxa"/>
          </w:tcPr>
          <w:p w:rsidR="009D7289" w:rsidRDefault="00C16876" w:rsidP="009D7289">
            <w:r>
              <w:t xml:space="preserve">Nah, sir. H-he’s got to have some twinkies and a Mr. </w:t>
            </w:r>
            <w:proofErr w:type="spellStart"/>
            <w:r>
              <w:t>Pibb</w:t>
            </w:r>
            <w:proofErr w:type="spellEnd"/>
            <w:r>
              <w:t xml:space="preserve"> [inaudible]</w:t>
            </w:r>
            <w:r w:rsidR="006306FA">
              <w:t xml:space="preserve">. </w:t>
            </w:r>
            <w:r>
              <w:t>[overlap]</w:t>
            </w:r>
          </w:p>
        </w:tc>
      </w:tr>
      <w:tr w:rsidR="009D7289" w:rsidTr="0084378D">
        <w:tc>
          <w:tcPr>
            <w:tcW w:w="1255" w:type="dxa"/>
          </w:tcPr>
          <w:p w:rsidR="009D7289" w:rsidRDefault="009D7289" w:rsidP="009D7289">
            <w:r w:rsidRPr="00C05F5E">
              <w:t>01:</w:t>
            </w:r>
            <w:r w:rsidR="003B425A">
              <w:t>44</w:t>
            </w:r>
          </w:p>
        </w:tc>
        <w:tc>
          <w:tcPr>
            <w:tcW w:w="1170" w:type="dxa"/>
          </w:tcPr>
          <w:p w:rsidR="009D7289" w:rsidRDefault="00DB44AA" w:rsidP="009D7289">
            <w:r>
              <w:t>Sam</w:t>
            </w:r>
          </w:p>
        </w:tc>
        <w:tc>
          <w:tcPr>
            <w:tcW w:w="6925" w:type="dxa"/>
          </w:tcPr>
          <w:p w:rsidR="009D7289" w:rsidRDefault="00C16876" w:rsidP="009D7289">
            <w:r>
              <w:t xml:space="preserve">[overlap] </w:t>
            </w:r>
            <w:r w:rsidR="00795849">
              <w:t xml:space="preserve">Now, that’s right, Leon. You show me a feller </w:t>
            </w:r>
            <w:proofErr w:type="spellStart"/>
            <w:r w:rsidR="00795849">
              <w:t>tryin</w:t>
            </w:r>
            <w:proofErr w:type="spellEnd"/>
            <w:r w:rsidR="00795849">
              <w:t>’ live on poetry</w:t>
            </w:r>
            <w:r w:rsidR="000C1AE7">
              <w:t>,</w:t>
            </w:r>
            <w:r w:rsidR="004D7F78">
              <w:t xml:space="preserve"> and I’ll show you a candidate for food stamps.</w:t>
            </w:r>
          </w:p>
        </w:tc>
      </w:tr>
      <w:tr w:rsidR="009D7289" w:rsidTr="0084378D">
        <w:tc>
          <w:tcPr>
            <w:tcW w:w="1255" w:type="dxa"/>
          </w:tcPr>
          <w:p w:rsidR="009D7289" w:rsidRDefault="009D7289" w:rsidP="009D7289">
            <w:r w:rsidRPr="00C05F5E">
              <w:t>01:</w:t>
            </w:r>
            <w:r w:rsidR="003B425A">
              <w:t>50</w:t>
            </w:r>
          </w:p>
        </w:tc>
        <w:tc>
          <w:tcPr>
            <w:tcW w:w="1170" w:type="dxa"/>
          </w:tcPr>
          <w:p w:rsidR="009D7289" w:rsidRDefault="00DB44AA" w:rsidP="009D7289">
            <w:r>
              <w:t>Percy</w:t>
            </w:r>
          </w:p>
        </w:tc>
        <w:tc>
          <w:tcPr>
            <w:tcW w:w="6925" w:type="dxa"/>
          </w:tcPr>
          <w:p w:rsidR="009D7289" w:rsidRDefault="004D7F78" w:rsidP="009D7289">
            <w:r>
              <w:t>But</w:t>
            </w:r>
            <w:r w:rsidR="006306FA">
              <w:t xml:space="preserve"> [inaudible] but</w:t>
            </w:r>
            <w:r>
              <w:t xml:space="preserve"> what of the spirit of man? The soul? You can’t feed the soul of man with </w:t>
            </w:r>
            <w:r w:rsidR="006306FA">
              <w:t>[harmony?]</w:t>
            </w:r>
            <w:r>
              <w:t xml:space="preserve"> and black-eyed peas.</w:t>
            </w:r>
          </w:p>
        </w:tc>
      </w:tr>
      <w:tr w:rsidR="009D7289" w:rsidTr="0084378D">
        <w:tc>
          <w:tcPr>
            <w:tcW w:w="1255" w:type="dxa"/>
          </w:tcPr>
          <w:p w:rsidR="009D7289" w:rsidRDefault="009D7289" w:rsidP="009D7289">
            <w:r w:rsidRPr="00C05F5E">
              <w:lastRenderedPageBreak/>
              <w:t>01:</w:t>
            </w:r>
            <w:r w:rsidR="003B425A">
              <w:t>59</w:t>
            </w:r>
          </w:p>
        </w:tc>
        <w:tc>
          <w:tcPr>
            <w:tcW w:w="1170" w:type="dxa"/>
          </w:tcPr>
          <w:p w:rsidR="009D7289" w:rsidRDefault="008A37F8" w:rsidP="009D7289">
            <w:r>
              <w:t>Sam</w:t>
            </w:r>
          </w:p>
        </w:tc>
        <w:tc>
          <w:tcPr>
            <w:tcW w:w="6925" w:type="dxa"/>
          </w:tcPr>
          <w:p w:rsidR="009D7289" w:rsidRDefault="00F94D3B" w:rsidP="009D7289">
            <w:r>
              <w:t>Well, maybe not, Percy. But-but,</w:t>
            </w:r>
            <w:r w:rsidR="008A37F8">
              <w:t xml:space="preserve"> you</w:t>
            </w:r>
            <w:r>
              <w:t xml:space="preserve"> ever try </w:t>
            </w:r>
            <w:proofErr w:type="spellStart"/>
            <w:r>
              <w:t>sendin</w:t>
            </w:r>
            <w:proofErr w:type="spellEnd"/>
            <w:r>
              <w:t>’ a poem to pay your light</w:t>
            </w:r>
            <w:r w:rsidR="005F5070">
              <w:t xml:space="preserve"> bill instead of money?</w:t>
            </w:r>
            <w:r w:rsidR="008A37F8">
              <w:t xml:space="preserve"> Just see what happens. They- [overlap]</w:t>
            </w:r>
          </w:p>
        </w:tc>
      </w:tr>
      <w:tr w:rsidR="009D7289" w:rsidTr="0084378D">
        <w:tc>
          <w:tcPr>
            <w:tcW w:w="1255" w:type="dxa"/>
          </w:tcPr>
          <w:p w:rsidR="009D7289" w:rsidRDefault="003B425A" w:rsidP="009D7289">
            <w:r w:rsidRPr="00C05F5E">
              <w:t>0</w:t>
            </w:r>
            <w:r>
              <w:t>2</w:t>
            </w:r>
            <w:r w:rsidRPr="00C05F5E">
              <w:t>:</w:t>
            </w:r>
            <w:r>
              <w:t>05</w:t>
            </w:r>
          </w:p>
        </w:tc>
        <w:tc>
          <w:tcPr>
            <w:tcW w:w="1170" w:type="dxa"/>
          </w:tcPr>
          <w:p w:rsidR="009D7289" w:rsidRDefault="006306FA" w:rsidP="009D7289">
            <w:r>
              <w:t>Percy</w:t>
            </w:r>
          </w:p>
        </w:tc>
        <w:tc>
          <w:tcPr>
            <w:tcW w:w="6925" w:type="dxa"/>
          </w:tcPr>
          <w:p w:rsidR="009D7289" w:rsidRDefault="006752DD" w:rsidP="009D7289">
            <w:r>
              <w:t>[overlap] Well, well, that’s not exactly the same thing.</w:t>
            </w:r>
          </w:p>
        </w:tc>
      </w:tr>
      <w:tr w:rsidR="003B425A" w:rsidTr="0084378D">
        <w:tc>
          <w:tcPr>
            <w:tcW w:w="1255" w:type="dxa"/>
          </w:tcPr>
          <w:p w:rsidR="003B425A" w:rsidRDefault="003B425A" w:rsidP="003B425A">
            <w:r w:rsidRPr="00503268">
              <w:t>02:</w:t>
            </w:r>
            <w:r>
              <w:t>09</w:t>
            </w:r>
          </w:p>
        </w:tc>
        <w:tc>
          <w:tcPr>
            <w:tcW w:w="1170" w:type="dxa"/>
          </w:tcPr>
          <w:p w:rsidR="003B425A" w:rsidRDefault="006306FA" w:rsidP="003B425A">
            <w:r>
              <w:t>Leon</w:t>
            </w:r>
          </w:p>
        </w:tc>
        <w:tc>
          <w:tcPr>
            <w:tcW w:w="6925" w:type="dxa"/>
          </w:tcPr>
          <w:p w:rsidR="003B425A" w:rsidRDefault="006752DD" w:rsidP="003B425A">
            <w:pPr>
              <w:tabs>
                <w:tab w:val="left" w:pos="5933"/>
              </w:tabs>
            </w:pPr>
            <w:r>
              <w:t xml:space="preserve">Well, I know </w:t>
            </w:r>
            <w:r w:rsidR="000C1AE7">
              <w:t>one</w:t>
            </w:r>
            <w:r>
              <w:t xml:space="preserve"> painter that made money. O</w:t>
            </w:r>
            <w:r w:rsidR="00951ED2">
              <w:t>-o</w:t>
            </w:r>
            <w:r>
              <w:t>le [</w:t>
            </w:r>
            <w:proofErr w:type="spellStart"/>
            <w:r w:rsidR="006306FA">
              <w:t>Tysee’s</w:t>
            </w:r>
            <w:proofErr w:type="spellEnd"/>
            <w:r w:rsidR="006306FA">
              <w:t>?</w:t>
            </w:r>
            <w:r>
              <w:t xml:space="preserve">] middle boy. Uh-uh, </w:t>
            </w:r>
            <w:proofErr w:type="spellStart"/>
            <w:r>
              <w:t>th</w:t>
            </w:r>
            <w:proofErr w:type="spellEnd"/>
            <w:r>
              <w:t xml:space="preserve">-the one named Paul Moore. Uh, he painted tables and </w:t>
            </w:r>
            <w:r w:rsidR="00873680">
              <w:t>signs and restrooms for the recreation department at the state park.</w:t>
            </w:r>
          </w:p>
        </w:tc>
      </w:tr>
      <w:tr w:rsidR="003B425A" w:rsidTr="0084378D">
        <w:tc>
          <w:tcPr>
            <w:tcW w:w="1255" w:type="dxa"/>
          </w:tcPr>
          <w:p w:rsidR="003B425A" w:rsidRDefault="003B425A" w:rsidP="003B425A">
            <w:r w:rsidRPr="00503268">
              <w:t>02:</w:t>
            </w:r>
            <w:r>
              <w:t>22</w:t>
            </w:r>
          </w:p>
        </w:tc>
        <w:tc>
          <w:tcPr>
            <w:tcW w:w="1170" w:type="dxa"/>
          </w:tcPr>
          <w:p w:rsidR="003B425A" w:rsidRDefault="006306FA" w:rsidP="003B425A">
            <w:r>
              <w:t>Sam</w:t>
            </w:r>
          </w:p>
        </w:tc>
        <w:tc>
          <w:tcPr>
            <w:tcW w:w="6925" w:type="dxa"/>
          </w:tcPr>
          <w:p w:rsidR="003B425A" w:rsidRDefault="006143F9" w:rsidP="003B425A">
            <w:pPr>
              <w:tabs>
                <w:tab w:val="left" w:pos="5933"/>
              </w:tabs>
            </w:pPr>
            <w:r>
              <w:t xml:space="preserve">Well, now </w:t>
            </w:r>
            <w:proofErr w:type="spellStart"/>
            <w:r>
              <w:t>paintin</w:t>
            </w:r>
            <w:proofErr w:type="spellEnd"/>
            <w:r>
              <w:t xml:space="preserve">’ signs and restrooms is respectable, Leon, but </w:t>
            </w:r>
            <w:proofErr w:type="spellStart"/>
            <w:r>
              <w:t>paintin</w:t>
            </w:r>
            <w:proofErr w:type="spellEnd"/>
            <w:r>
              <w:t xml:space="preserve">’ pictures and </w:t>
            </w:r>
            <w:proofErr w:type="spellStart"/>
            <w:r>
              <w:t>writin</w:t>
            </w:r>
            <w:proofErr w:type="spellEnd"/>
            <w:r>
              <w:t xml:space="preserve">’ poems, now that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helpin</w:t>
            </w:r>
            <w:proofErr w:type="spellEnd"/>
            <w:r>
              <w:t>’ nobody.</w:t>
            </w:r>
          </w:p>
        </w:tc>
      </w:tr>
      <w:tr w:rsidR="003B425A" w:rsidTr="0084378D">
        <w:tc>
          <w:tcPr>
            <w:tcW w:w="1255" w:type="dxa"/>
          </w:tcPr>
          <w:p w:rsidR="003B425A" w:rsidRDefault="003B425A" w:rsidP="003B425A">
            <w:r w:rsidRPr="00503268">
              <w:t>02:</w:t>
            </w:r>
            <w:r>
              <w:t>29</w:t>
            </w:r>
          </w:p>
        </w:tc>
        <w:tc>
          <w:tcPr>
            <w:tcW w:w="1170" w:type="dxa"/>
          </w:tcPr>
          <w:p w:rsidR="003B425A" w:rsidRDefault="006306FA" w:rsidP="003B425A">
            <w:r>
              <w:t>Percy</w:t>
            </w:r>
          </w:p>
        </w:tc>
        <w:tc>
          <w:tcPr>
            <w:tcW w:w="6925" w:type="dxa"/>
          </w:tcPr>
          <w:p w:rsidR="003B425A" w:rsidRDefault="0095438A" w:rsidP="003B425A">
            <w:r>
              <w:t xml:space="preserve">Oh, I take it then that you feel that technological advances are </w:t>
            </w:r>
            <w:r w:rsidR="006306FA">
              <w:t>more worthy</w:t>
            </w:r>
            <w:r>
              <w:t xml:space="preserve"> </w:t>
            </w:r>
            <w:r w:rsidR="006306FA">
              <w:t>than</w:t>
            </w:r>
            <w:r>
              <w:t xml:space="preserve"> artistic achievement. </w:t>
            </w:r>
          </w:p>
        </w:tc>
      </w:tr>
      <w:tr w:rsidR="003B425A" w:rsidTr="0084378D">
        <w:tc>
          <w:tcPr>
            <w:tcW w:w="1255" w:type="dxa"/>
          </w:tcPr>
          <w:p w:rsidR="003B425A" w:rsidRDefault="003B425A" w:rsidP="003B425A">
            <w:r w:rsidRPr="00503268">
              <w:t>02:</w:t>
            </w:r>
            <w:r>
              <w:t>36</w:t>
            </w:r>
          </w:p>
        </w:tc>
        <w:tc>
          <w:tcPr>
            <w:tcW w:w="1170" w:type="dxa"/>
          </w:tcPr>
          <w:p w:rsidR="003B425A" w:rsidRDefault="006306FA" w:rsidP="003B425A">
            <w:r>
              <w:t>Sam</w:t>
            </w:r>
          </w:p>
        </w:tc>
        <w:tc>
          <w:tcPr>
            <w:tcW w:w="6925" w:type="dxa"/>
          </w:tcPr>
          <w:p w:rsidR="003B425A" w:rsidRDefault="0095438A" w:rsidP="003B425A">
            <w:r>
              <w:t xml:space="preserve">Well, now you can’t eat a </w:t>
            </w:r>
            <w:proofErr w:type="spellStart"/>
            <w:r>
              <w:t>paintin</w:t>
            </w:r>
            <w:proofErr w:type="spellEnd"/>
            <w:r>
              <w:t>’.</w:t>
            </w:r>
          </w:p>
        </w:tc>
      </w:tr>
      <w:tr w:rsidR="003B425A" w:rsidTr="0084378D">
        <w:tc>
          <w:tcPr>
            <w:tcW w:w="1255" w:type="dxa"/>
          </w:tcPr>
          <w:p w:rsidR="003B425A" w:rsidRDefault="003B425A" w:rsidP="003B425A">
            <w:r w:rsidRPr="00503268">
              <w:t>02:</w:t>
            </w:r>
            <w:r>
              <w:t>38</w:t>
            </w:r>
          </w:p>
        </w:tc>
        <w:tc>
          <w:tcPr>
            <w:tcW w:w="1170" w:type="dxa"/>
          </w:tcPr>
          <w:p w:rsidR="003B425A" w:rsidRDefault="006306FA" w:rsidP="003B425A">
            <w:r>
              <w:t>Leon</w:t>
            </w:r>
          </w:p>
        </w:tc>
        <w:tc>
          <w:tcPr>
            <w:tcW w:w="6925" w:type="dxa"/>
          </w:tcPr>
          <w:p w:rsidR="003B425A" w:rsidRDefault="0095438A" w:rsidP="003B425A">
            <w:r>
              <w:t xml:space="preserve">Well, I-I </w:t>
            </w:r>
            <w:proofErr w:type="spellStart"/>
            <w:r>
              <w:t>ain’t</w:t>
            </w:r>
            <w:proofErr w:type="spellEnd"/>
            <w:r>
              <w:t xml:space="preserve"> never tried, but- </w:t>
            </w:r>
          </w:p>
        </w:tc>
      </w:tr>
      <w:tr w:rsidR="003B425A" w:rsidTr="0084378D">
        <w:tc>
          <w:tcPr>
            <w:tcW w:w="1255" w:type="dxa"/>
          </w:tcPr>
          <w:p w:rsidR="003B425A" w:rsidRDefault="003B425A" w:rsidP="003B425A">
            <w:r w:rsidRPr="003C27D5">
              <w:t>02:</w:t>
            </w:r>
            <w:r w:rsidR="00FF371E">
              <w:t>41</w:t>
            </w:r>
          </w:p>
        </w:tc>
        <w:tc>
          <w:tcPr>
            <w:tcW w:w="1170" w:type="dxa"/>
          </w:tcPr>
          <w:p w:rsidR="003B425A" w:rsidRDefault="006306FA" w:rsidP="003B425A">
            <w:r>
              <w:t>Percy</w:t>
            </w:r>
          </w:p>
        </w:tc>
        <w:tc>
          <w:tcPr>
            <w:tcW w:w="6925" w:type="dxa"/>
          </w:tcPr>
          <w:p w:rsidR="003B425A" w:rsidRDefault="00C5667D" w:rsidP="003B425A">
            <w:r>
              <w:t>Did I ask you, Samuel, are you thrilled over the</w:t>
            </w:r>
            <w:r w:rsidR="006306FA">
              <w:t xml:space="preserve"> invention of the</w:t>
            </w:r>
            <w:r>
              <w:t xml:space="preserve"> nuclear bomb and its ability to kill millions of people? </w:t>
            </w:r>
          </w:p>
        </w:tc>
      </w:tr>
      <w:tr w:rsidR="003B425A" w:rsidTr="0084378D">
        <w:tc>
          <w:tcPr>
            <w:tcW w:w="1255" w:type="dxa"/>
          </w:tcPr>
          <w:p w:rsidR="003B425A" w:rsidRDefault="003B425A" w:rsidP="003B425A">
            <w:r w:rsidRPr="003C27D5">
              <w:t>02:</w:t>
            </w:r>
            <w:r w:rsidR="00FF371E">
              <w:t>49</w:t>
            </w:r>
          </w:p>
        </w:tc>
        <w:tc>
          <w:tcPr>
            <w:tcW w:w="1170" w:type="dxa"/>
          </w:tcPr>
          <w:p w:rsidR="003B425A" w:rsidRDefault="006306FA" w:rsidP="003B425A">
            <w:r>
              <w:t>Sam</w:t>
            </w:r>
          </w:p>
        </w:tc>
        <w:tc>
          <w:tcPr>
            <w:tcW w:w="6925" w:type="dxa"/>
          </w:tcPr>
          <w:p w:rsidR="003B425A" w:rsidRDefault="00C5667D" w:rsidP="003B425A">
            <w:r>
              <w:t xml:space="preserve">Well, that particular invention </w:t>
            </w:r>
            <w:proofErr w:type="spellStart"/>
            <w:r>
              <w:t>ain’t</w:t>
            </w:r>
            <w:proofErr w:type="spellEnd"/>
            <w:r>
              <w:t xml:space="preserve"> turned out so good. [inaudible overlap] </w:t>
            </w:r>
          </w:p>
        </w:tc>
      </w:tr>
      <w:tr w:rsidR="003B425A" w:rsidTr="0084378D">
        <w:tc>
          <w:tcPr>
            <w:tcW w:w="1255" w:type="dxa"/>
          </w:tcPr>
          <w:p w:rsidR="003B425A" w:rsidRDefault="003B425A" w:rsidP="003B425A">
            <w:r w:rsidRPr="00755172">
              <w:t>02:</w:t>
            </w:r>
            <w:r w:rsidR="00FF371E">
              <w:t>52</w:t>
            </w:r>
          </w:p>
        </w:tc>
        <w:tc>
          <w:tcPr>
            <w:tcW w:w="1170" w:type="dxa"/>
          </w:tcPr>
          <w:p w:rsidR="003B425A" w:rsidRDefault="006306FA" w:rsidP="003B425A">
            <w:r>
              <w:t>Percy</w:t>
            </w:r>
          </w:p>
        </w:tc>
        <w:tc>
          <w:tcPr>
            <w:tcW w:w="6925" w:type="dxa"/>
          </w:tcPr>
          <w:p w:rsidR="003B425A" w:rsidRDefault="006306FA" w:rsidP="003B425A">
            <w:r>
              <w:t>There are p</w:t>
            </w:r>
            <w:r w:rsidR="002B6668">
              <w:t>esticides. Pesticides, now. Does it please you to read that DDT no</w:t>
            </w:r>
            <w:r>
              <w:t>w</w:t>
            </w:r>
            <w:r w:rsidR="002B6668">
              <w:t xml:space="preserve"> being found in </w:t>
            </w:r>
            <w:r>
              <w:t>Mother’s milk?</w:t>
            </w:r>
          </w:p>
        </w:tc>
      </w:tr>
      <w:tr w:rsidR="0065616E" w:rsidTr="0084378D">
        <w:tc>
          <w:tcPr>
            <w:tcW w:w="1255" w:type="dxa"/>
          </w:tcPr>
          <w:p w:rsidR="0065616E" w:rsidRDefault="00FF371E" w:rsidP="00504808">
            <w:r w:rsidRPr="00C05F5E">
              <w:t>0</w:t>
            </w:r>
            <w:r>
              <w:t>3</w:t>
            </w:r>
            <w:r w:rsidRPr="00C05F5E">
              <w:t>:</w:t>
            </w:r>
            <w:r>
              <w:t>02</w:t>
            </w:r>
          </w:p>
        </w:tc>
        <w:tc>
          <w:tcPr>
            <w:tcW w:w="1170" w:type="dxa"/>
          </w:tcPr>
          <w:p w:rsidR="0065616E" w:rsidRDefault="00B5548C" w:rsidP="00504808">
            <w:r>
              <w:t>Leon</w:t>
            </w:r>
          </w:p>
        </w:tc>
        <w:tc>
          <w:tcPr>
            <w:tcW w:w="6925" w:type="dxa"/>
          </w:tcPr>
          <w:p w:rsidR="0065616E" w:rsidRDefault="002B6668" w:rsidP="00504808">
            <w:r>
              <w:t>Doggone. I-I didn’t know that. I-I’m gone have to be more careful.</w:t>
            </w:r>
          </w:p>
        </w:tc>
      </w:tr>
      <w:tr w:rsidR="00FF371E" w:rsidTr="0084378D">
        <w:tc>
          <w:tcPr>
            <w:tcW w:w="1255" w:type="dxa"/>
          </w:tcPr>
          <w:p w:rsidR="00FF371E" w:rsidRDefault="00FF371E" w:rsidP="00FF371E">
            <w:r w:rsidRPr="006056F1">
              <w:t>03:</w:t>
            </w:r>
            <w:r w:rsidR="00EB6909">
              <w:t>06</w:t>
            </w:r>
          </w:p>
        </w:tc>
        <w:tc>
          <w:tcPr>
            <w:tcW w:w="1170" w:type="dxa"/>
          </w:tcPr>
          <w:p w:rsidR="00FF371E" w:rsidRDefault="00B5548C" w:rsidP="00FF371E">
            <w:r>
              <w:t>Percy</w:t>
            </w:r>
          </w:p>
        </w:tc>
        <w:tc>
          <w:tcPr>
            <w:tcW w:w="6925" w:type="dxa"/>
          </w:tcPr>
          <w:p w:rsidR="00FF371E" w:rsidRDefault="002B6668" w:rsidP="00FF371E">
            <w:r>
              <w:t xml:space="preserve">I-is </w:t>
            </w:r>
            <w:r w:rsidR="00B5548C">
              <w:t>it</w:t>
            </w:r>
            <w:r>
              <w:t xml:space="preserve"> a </w:t>
            </w:r>
            <w:r w:rsidR="00B5548C">
              <w:t>source</w:t>
            </w:r>
            <w:r>
              <w:t xml:space="preserve"> of pleasure to you to find out that the </w:t>
            </w:r>
            <w:r w:rsidR="00B5548C">
              <w:t>advanced</w:t>
            </w:r>
            <w:r>
              <w:t xml:space="preserve"> technical masterpiece, the automobile, destroys fifty thousand human lives </w:t>
            </w:r>
            <w:r w:rsidR="00643D03">
              <w:t>each</w:t>
            </w:r>
            <w:r>
              <w:t xml:space="preserve"> year? [ove</w:t>
            </w:r>
            <w:r w:rsidR="00643D03">
              <w:t>r</w:t>
            </w:r>
            <w:r>
              <w:t>lap]</w:t>
            </w:r>
          </w:p>
        </w:tc>
      </w:tr>
      <w:tr w:rsidR="00FF371E" w:rsidTr="0084378D">
        <w:tc>
          <w:tcPr>
            <w:tcW w:w="1255" w:type="dxa"/>
          </w:tcPr>
          <w:p w:rsidR="00FF371E" w:rsidRDefault="00FF371E" w:rsidP="00FF371E">
            <w:r w:rsidRPr="006056F1">
              <w:t>03:</w:t>
            </w:r>
            <w:r w:rsidR="00EB6909">
              <w:t>16</w:t>
            </w:r>
          </w:p>
        </w:tc>
        <w:tc>
          <w:tcPr>
            <w:tcW w:w="1170" w:type="dxa"/>
          </w:tcPr>
          <w:p w:rsidR="00FF371E" w:rsidRDefault="00B5548C" w:rsidP="00FF371E">
            <w:r>
              <w:t>Sam</w:t>
            </w:r>
          </w:p>
        </w:tc>
        <w:tc>
          <w:tcPr>
            <w:tcW w:w="6925" w:type="dxa"/>
          </w:tcPr>
          <w:p w:rsidR="00FF371E" w:rsidRDefault="00643D03" w:rsidP="00FF371E">
            <w:r>
              <w:t xml:space="preserve">[overlap] </w:t>
            </w:r>
            <w:r w:rsidR="002B6668">
              <w:t xml:space="preserve">Now, just a daggum minute here, Percy Smooth Lips. Now, </w:t>
            </w:r>
            <w:r w:rsidR="00F4503A">
              <w:t>maybe there’s a few things wrong with all these here inventions, but that don’t prove poetry’s good.</w:t>
            </w:r>
          </w:p>
        </w:tc>
      </w:tr>
      <w:tr w:rsidR="00FF371E" w:rsidTr="0084378D">
        <w:tc>
          <w:tcPr>
            <w:tcW w:w="1255" w:type="dxa"/>
          </w:tcPr>
          <w:p w:rsidR="00FF371E" w:rsidRDefault="00FF371E" w:rsidP="00FF371E">
            <w:r w:rsidRPr="006056F1">
              <w:t>03:</w:t>
            </w:r>
            <w:r w:rsidR="00EB6909">
              <w:t>25</w:t>
            </w:r>
          </w:p>
        </w:tc>
        <w:tc>
          <w:tcPr>
            <w:tcW w:w="1170" w:type="dxa"/>
          </w:tcPr>
          <w:p w:rsidR="00FF371E" w:rsidRDefault="00B5548C" w:rsidP="00FF371E">
            <w:r>
              <w:t>Percy</w:t>
            </w:r>
          </w:p>
        </w:tc>
        <w:tc>
          <w:tcPr>
            <w:tcW w:w="6925" w:type="dxa"/>
          </w:tcPr>
          <w:p w:rsidR="00FF371E" w:rsidRDefault="00F4503A" w:rsidP="00FF371E">
            <w:r>
              <w:t xml:space="preserve">Well, not all poetry, of course, but-but do you know a poem that begins </w:t>
            </w:r>
            <w:r w:rsidR="00643D03">
              <w:t>thusly</w:t>
            </w:r>
            <w:r>
              <w:t xml:space="preserve">, “The Lord is my </w:t>
            </w:r>
            <w:r w:rsidR="00643D03">
              <w:t>Sheppard</w:t>
            </w:r>
            <w:r>
              <w:t>”?</w:t>
            </w:r>
          </w:p>
        </w:tc>
      </w:tr>
      <w:tr w:rsidR="00FF371E" w:rsidTr="0084378D">
        <w:tc>
          <w:tcPr>
            <w:tcW w:w="1255" w:type="dxa"/>
          </w:tcPr>
          <w:p w:rsidR="00FF371E" w:rsidRPr="006056F1" w:rsidRDefault="00EB6909" w:rsidP="00FF371E">
            <w:r w:rsidRPr="00C05F5E">
              <w:t>0</w:t>
            </w:r>
            <w:r>
              <w:t>3</w:t>
            </w:r>
            <w:r w:rsidRPr="00C05F5E">
              <w:t>:</w:t>
            </w:r>
            <w:r>
              <w:t>32</w:t>
            </w:r>
          </w:p>
        </w:tc>
        <w:tc>
          <w:tcPr>
            <w:tcW w:w="1170" w:type="dxa"/>
          </w:tcPr>
          <w:p w:rsidR="00FF371E" w:rsidRDefault="00B5548C" w:rsidP="00FF371E">
            <w:r>
              <w:t>Sam</w:t>
            </w:r>
          </w:p>
        </w:tc>
        <w:tc>
          <w:tcPr>
            <w:tcW w:w="6925" w:type="dxa"/>
          </w:tcPr>
          <w:p w:rsidR="00FF371E" w:rsidRDefault="00F4503A" w:rsidP="00FF371E">
            <w:r>
              <w:t xml:space="preserve">What?! </w:t>
            </w:r>
            <w:proofErr w:type="spellStart"/>
            <w:r>
              <w:t>Wh</w:t>
            </w:r>
            <w:proofErr w:type="spellEnd"/>
            <w:r>
              <w:t xml:space="preserve">-why that </w:t>
            </w:r>
            <w:proofErr w:type="spellStart"/>
            <w:r>
              <w:t>ain’t</w:t>
            </w:r>
            <w:proofErr w:type="spellEnd"/>
            <w:r>
              <w:t xml:space="preserve"> no poem!</w:t>
            </w:r>
          </w:p>
        </w:tc>
      </w:tr>
      <w:tr w:rsidR="00EB6909" w:rsidTr="0084378D">
        <w:tc>
          <w:tcPr>
            <w:tcW w:w="1255" w:type="dxa"/>
          </w:tcPr>
          <w:p w:rsidR="00EB6909" w:rsidRDefault="00EB6909" w:rsidP="00EB6909">
            <w:r w:rsidRPr="00F70340">
              <w:t>03:</w:t>
            </w:r>
            <w:r>
              <w:t>35</w:t>
            </w:r>
          </w:p>
        </w:tc>
        <w:tc>
          <w:tcPr>
            <w:tcW w:w="1170" w:type="dxa"/>
          </w:tcPr>
          <w:p w:rsidR="00EB6909" w:rsidRDefault="00B5548C" w:rsidP="00EB6909">
            <w:r>
              <w:t>Leon</w:t>
            </w:r>
          </w:p>
        </w:tc>
        <w:tc>
          <w:tcPr>
            <w:tcW w:w="6925" w:type="dxa"/>
          </w:tcPr>
          <w:p w:rsidR="00EB6909" w:rsidRDefault="00F4503A" w:rsidP="00EB6909">
            <w:r>
              <w:t>Well, nah. That’s part of the Bible.</w:t>
            </w:r>
          </w:p>
        </w:tc>
      </w:tr>
      <w:tr w:rsidR="00EB6909" w:rsidTr="0084378D">
        <w:tc>
          <w:tcPr>
            <w:tcW w:w="1255" w:type="dxa"/>
          </w:tcPr>
          <w:p w:rsidR="00EB6909" w:rsidRDefault="00EB6909" w:rsidP="00EB6909">
            <w:r w:rsidRPr="00F70340">
              <w:t>03:</w:t>
            </w:r>
            <w:r>
              <w:t>37</w:t>
            </w:r>
          </w:p>
        </w:tc>
        <w:tc>
          <w:tcPr>
            <w:tcW w:w="1170" w:type="dxa"/>
          </w:tcPr>
          <w:p w:rsidR="00EB6909" w:rsidRDefault="00B5548C" w:rsidP="00EB6909">
            <w:r>
              <w:t>Percy</w:t>
            </w:r>
          </w:p>
        </w:tc>
        <w:tc>
          <w:tcPr>
            <w:tcW w:w="6925" w:type="dxa"/>
          </w:tcPr>
          <w:p w:rsidR="00EB6909" w:rsidRDefault="00F4503A" w:rsidP="00EB6909">
            <w:r>
              <w:t>It is a po</w:t>
            </w:r>
            <w:r w:rsidR="00B5548C">
              <w:t>e</w:t>
            </w:r>
            <w:r>
              <w:t>m. Written by a very fine poet named David. As a matter of fact, a large portion of the Bible was written in the form of poetry. The book of Job, Proverbs, and</w:t>
            </w:r>
            <w:r w:rsidR="00A94B6E">
              <w:t xml:space="preserve"> much more</w:t>
            </w:r>
            <w:r>
              <w:t>.</w:t>
            </w:r>
          </w:p>
        </w:tc>
      </w:tr>
      <w:tr w:rsidR="00EB6909" w:rsidTr="0084378D">
        <w:tc>
          <w:tcPr>
            <w:tcW w:w="1255" w:type="dxa"/>
          </w:tcPr>
          <w:p w:rsidR="00EB6909" w:rsidRDefault="00EB6909" w:rsidP="00EB6909">
            <w:r w:rsidRPr="00F70340">
              <w:t>03:</w:t>
            </w:r>
            <w:r>
              <w:t>50</w:t>
            </w:r>
          </w:p>
        </w:tc>
        <w:tc>
          <w:tcPr>
            <w:tcW w:w="1170" w:type="dxa"/>
          </w:tcPr>
          <w:p w:rsidR="00EB6909" w:rsidRDefault="00B5548C" w:rsidP="00EB6909">
            <w:r>
              <w:t>Sam</w:t>
            </w:r>
          </w:p>
        </w:tc>
        <w:tc>
          <w:tcPr>
            <w:tcW w:w="6925" w:type="dxa"/>
          </w:tcPr>
          <w:p w:rsidR="00EB6909" w:rsidRDefault="00F4503A" w:rsidP="00EB6909">
            <w:r>
              <w:t xml:space="preserve">Well, </w:t>
            </w:r>
            <w:proofErr w:type="spellStart"/>
            <w:r>
              <w:t>ain’t</w:t>
            </w:r>
            <w:proofErr w:type="spellEnd"/>
            <w:r>
              <w:t xml:space="preserve"> this a pretty come off</w:t>
            </w:r>
            <w:r w:rsidR="00A94B6E">
              <w:t>?</w:t>
            </w:r>
          </w:p>
        </w:tc>
      </w:tr>
      <w:tr w:rsidR="00EB6909" w:rsidTr="0084378D">
        <w:tc>
          <w:tcPr>
            <w:tcW w:w="1255" w:type="dxa"/>
          </w:tcPr>
          <w:p w:rsidR="00EB6909" w:rsidRPr="00F70340" w:rsidRDefault="00EB6909" w:rsidP="00EB6909">
            <w:r w:rsidRPr="00C05F5E">
              <w:lastRenderedPageBreak/>
              <w:t>0</w:t>
            </w:r>
            <w:r>
              <w:t>3</w:t>
            </w:r>
            <w:r w:rsidRPr="00C05F5E">
              <w:t>:</w:t>
            </w:r>
            <w:r>
              <w:t>53</w:t>
            </w:r>
          </w:p>
        </w:tc>
        <w:tc>
          <w:tcPr>
            <w:tcW w:w="1170" w:type="dxa"/>
          </w:tcPr>
          <w:p w:rsidR="00EB6909" w:rsidRDefault="00B5548C" w:rsidP="00EB6909">
            <w:r>
              <w:t>Percy</w:t>
            </w:r>
          </w:p>
        </w:tc>
        <w:tc>
          <w:tcPr>
            <w:tcW w:w="6925" w:type="dxa"/>
          </w:tcPr>
          <w:p w:rsidR="00EB6909" w:rsidRDefault="00F4503A" w:rsidP="00EB6909">
            <w:r>
              <w:t xml:space="preserve">Sam, let me ask you. Would you rather have the invention of </w:t>
            </w:r>
            <w:r w:rsidR="00A94B6E">
              <w:t>uh</w:t>
            </w:r>
            <w:r>
              <w:t xml:space="preserve"> say </w:t>
            </w:r>
            <w:r w:rsidR="00A94B6E">
              <w:t xml:space="preserve">the </w:t>
            </w:r>
            <w:r>
              <w:t>motorcycle or the twenty third Psalm if you had to choose?</w:t>
            </w:r>
          </w:p>
        </w:tc>
      </w:tr>
      <w:tr w:rsidR="00EB6909" w:rsidTr="0084378D">
        <w:tc>
          <w:tcPr>
            <w:tcW w:w="1255" w:type="dxa"/>
          </w:tcPr>
          <w:p w:rsidR="00EB6909" w:rsidRPr="00F70340" w:rsidRDefault="00EB6909" w:rsidP="00EB6909">
            <w:r w:rsidRPr="00C05F5E">
              <w:t>0</w:t>
            </w:r>
            <w:r>
              <w:t>4</w:t>
            </w:r>
            <w:r w:rsidRPr="00C05F5E">
              <w:t>:</w:t>
            </w:r>
            <w:r>
              <w:t>0</w:t>
            </w:r>
            <w:r w:rsidR="00C33F0D">
              <w:t>1</w:t>
            </w:r>
          </w:p>
        </w:tc>
        <w:tc>
          <w:tcPr>
            <w:tcW w:w="1170" w:type="dxa"/>
          </w:tcPr>
          <w:p w:rsidR="00EB6909" w:rsidRDefault="00B5548C" w:rsidP="00EB6909">
            <w:r>
              <w:t>Sam</w:t>
            </w:r>
          </w:p>
        </w:tc>
        <w:tc>
          <w:tcPr>
            <w:tcW w:w="6925" w:type="dxa"/>
          </w:tcPr>
          <w:p w:rsidR="00EB6909" w:rsidRDefault="00F4503A" w:rsidP="00EB6909">
            <w:r>
              <w:t xml:space="preserve">Well, I’m </w:t>
            </w:r>
            <w:proofErr w:type="spellStart"/>
            <w:r>
              <w:t>gonna</w:t>
            </w:r>
            <w:proofErr w:type="spellEnd"/>
            <w:r>
              <w:t xml:space="preserve"> have to talk to Jesse about that. Daggum-it, Percy! Why’d you come in here with all th</w:t>
            </w:r>
            <w:r w:rsidR="00A94B6E">
              <w:t xml:space="preserve">is </w:t>
            </w:r>
            <w:r>
              <w:t>stuff? You don</w:t>
            </w:r>
            <w:r w:rsidR="00A94B6E">
              <w:t>e</w:t>
            </w:r>
            <w:r>
              <w:t xml:space="preserve"> made me think. [music overlap]</w:t>
            </w:r>
          </w:p>
        </w:tc>
      </w:tr>
      <w:tr w:rsidR="00EB6909" w:rsidTr="0084378D">
        <w:tc>
          <w:tcPr>
            <w:tcW w:w="1255" w:type="dxa"/>
          </w:tcPr>
          <w:p w:rsidR="00EB6909" w:rsidRDefault="00EB6909" w:rsidP="00EB6909">
            <w:r w:rsidRPr="000648C5">
              <w:t>04:</w:t>
            </w:r>
            <w:r w:rsidR="00C33F0D">
              <w:t>08</w:t>
            </w:r>
          </w:p>
        </w:tc>
        <w:tc>
          <w:tcPr>
            <w:tcW w:w="1170" w:type="dxa"/>
          </w:tcPr>
          <w:p w:rsidR="00EB6909" w:rsidRDefault="00EB6909" w:rsidP="00EB6909"/>
        </w:tc>
        <w:tc>
          <w:tcPr>
            <w:tcW w:w="6925" w:type="dxa"/>
          </w:tcPr>
          <w:p w:rsidR="00EB6909" w:rsidRDefault="00C33F0D" w:rsidP="00EB6909">
            <w:r>
              <w:t>[music]</w:t>
            </w:r>
          </w:p>
        </w:tc>
      </w:tr>
      <w:tr w:rsidR="00EB6909" w:rsidTr="0084378D">
        <w:tc>
          <w:tcPr>
            <w:tcW w:w="1255" w:type="dxa"/>
          </w:tcPr>
          <w:p w:rsidR="00EB6909" w:rsidRDefault="00EB6909" w:rsidP="00EB6909">
            <w:r w:rsidRPr="000648C5">
              <w:t>04:</w:t>
            </w:r>
            <w:r w:rsidR="00BF59F8">
              <w:t>17</w:t>
            </w:r>
          </w:p>
        </w:tc>
        <w:tc>
          <w:tcPr>
            <w:tcW w:w="1170" w:type="dxa"/>
          </w:tcPr>
          <w:p w:rsidR="00EB6909" w:rsidRDefault="00EB6909" w:rsidP="00EB6909"/>
        </w:tc>
        <w:tc>
          <w:tcPr>
            <w:tcW w:w="6925" w:type="dxa"/>
          </w:tcPr>
          <w:p w:rsidR="00EB6909" w:rsidRDefault="00C33F0D" w:rsidP="00EB6909">
            <w:r>
              <w:t>[music fades out, then repeats]</w:t>
            </w:r>
          </w:p>
        </w:tc>
      </w:tr>
      <w:tr w:rsidR="00EB6909" w:rsidTr="0084378D">
        <w:tc>
          <w:tcPr>
            <w:tcW w:w="1255" w:type="dxa"/>
          </w:tcPr>
          <w:p w:rsidR="00EB6909" w:rsidRDefault="00EB6909" w:rsidP="00EB6909">
            <w:r w:rsidRPr="000648C5">
              <w:t>04:</w:t>
            </w:r>
            <w:r w:rsidR="00BF59F8">
              <w:t>27</w:t>
            </w:r>
          </w:p>
        </w:tc>
        <w:tc>
          <w:tcPr>
            <w:tcW w:w="1170" w:type="dxa"/>
          </w:tcPr>
          <w:p w:rsidR="00EB6909" w:rsidRDefault="00B5548C" w:rsidP="00EB6909">
            <w:r>
              <w:t>Sam</w:t>
            </w:r>
          </w:p>
        </w:tc>
        <w:tc>
          <w:tcPr>
            <w:tcW w:w="6925" w:type="dxa"/>
          </w:tcPr>
          <w:p w:rsidR="00EB6909" w:rsidRDefault="00FB47A4" w:rsidP="00EB6909">
            <w:r>
              <w:t>Romeo! Romeo! Well, where are you, Romeo?</w:t>
            </w:r>
          </w:p>
        </w:tc>
      </w:tr>
      <w:tr w:rsidR="00EB6909" w:rsidTr="0084378D">
        <w:tc>
          <w:tcPr>
            <w:tcW w:w="1255" w:type="dxa"/>
          </w:tcPr>
          <w:p w:rsidR="00EB6909" w:rsidRDefault="00EB6909" w:rsidP="00EB6909">
            <w:r w:rsidRPr="000648C5">
              <w:t>04:</w:t>
            </w:r>
            <w:r w:rsidR="00B4766F">
              <w:t>30</w:t>
            </w:r>
          </w:p>
        </w:tc>
        <w:tc>
          <w:tcPr>
            <w:tcW w:w="1170" w:type="dxa"/>
          </w:tcPr>
          <w:p w:rsidR="00EB6909" w:rsidRDefault="00B5548C" w:rsidP="00EB6909">
            <w:r>
              <w:t>Leon</w:t>
            </w:r>
          </w:p>
        </w:tc>
        <w:tc>
          <w:tcPr>
            <w:tcW w:w="6925" w:type="dxa"/>
          </w:tcPr>
          <w:p w:rsidR="00EB6909" w:rsidRDefault="00B4766F" w:rsidP="00EB6909">
            <w:r>
              <w:t>Well, h</w:t>
            </w:r>
            <w:r w:rsidR="00FB47A4">
              <w:t xml:space="preserve">-he </w:t>
            </w:r>
            <w:proofErr w:type="spellStart"/>
            <w:r w:rsidR="00FB47A4">
              <w:t>ain’t</w:t>
            </w:r>
            <w:proofErr w:type="spellEnd"/>
            <w:r w:rsidR="00FB47A4">
              <w:t xml:space="preserve"> been in here, Sam.</w:t>
            </w:r>
          </w:p>
        </w:tc>
      </w:tr>
      <w:tr w:rsidR="00BF59F8" w:rsidTr="0084378D">
        <w:tc>
          <w:tcPr>
            <w:tcW w:w="1255" w:type="dxa"/>
          </w:tcPr>
          <w:p w:rsidR="00BF59F8" w:rsidRDefault="00BF59F8" w:rsidP="00BF59F8">
            <w:r w:rsidRPr="00603DB5">
              <w:t>04:</w:t>
            </w:r>
            <w:r w:rsidR="00B4766F">
              <w:t>32</w:t>
            </w:r>
          </w:p>
        </w:tc>
        <w:tc>
          <w:tcPr>
            <w:tcW w:w="1170" w:type="dxa"/>
          </w:tcPr>
          <w:p w:rsidR="00BF59F8" w:rsidRDefault="00BF59F8" w:rsidP="00BF59F8">
            <w:r>
              <w:t>Jesse</w:t>
            </w:r>
          </w:p>
        </w:tc>
        <w:tc>
          <w:tcPr>
            <w:tcW w:w="6925" w:type="dxa"/>
          </w:tcPr>
          <w:p w:rsidR="00BF59F8" w:rsidRDefault="00BF59F8" w:rsidP="00BF59F8">
            <w:r>
              <w:t xml:space="preserve">Sam! What in the world are you </w:t>
            </w:r>
            <w:proofErr w:type="spellStart"/>
            <w:r>
              <w:t>bellowin</w:t>
            </w:r>
            <w:proofErr w:type="spellEnd"/>
            <w:r>
              <w:t>’ about? [overlap]</w:t>
            </w:r>
          </w:p>
        </w:tc>
      </w:tr>
      <w:tr w:rsidR="00BF59F8" w:rsidTr="0084378D">
        <w:tc>
          <w:tcPr>
            <w:tcW w:w="1255" w:type="dxa"/>
          </w:tcPr>
          <w:p w:rsidR="00BF59F8" w:rsidRDefault="00BF59F8" w:rsidP="00BF59F8">
            <w:r w:rsidRPr="00603DB5">
              <w:t>04:</w:t>
            </w:r>
            <w:r w:rsidR="00B4766F">
              <w:t>34</w:t>
            </w:r>
          </w:p>
        </w:tc>
        <w:tc>
          <w:tcPr>
            <w:tcW w:w="1170" w:type="dxa"/>
          </w:tcPr>
          <w:p w:rsidR="00BF59F8" w:rsidRDefault="00BF59F8" w:rsidP="00BF59F8">
            <w:r>
              <w:t>Sam</w:t>
            </w:r>
          </w:p>
        </w:tc>
        <w:tc>
          <w:tcPr>
            <w:tcW w:w="6925" w:type="dxa"/>
          </w:tcPr>
          <w:p w:rsidR="00BF59F8" w:rsidRDefault="00BF59F8" w:rsidP="00BF59F8">
            <w:r>
              <w:t>[overlap] Oh, oh, hello</w:t>
            </w:r>
            <w:r w:rsidR="00B4766F">
              <w:t xml:space="preserve"> there</w:t>
            </w:r>
            <w:r>
              <w:t xml:space="preserve">, Jesse. I-I’m </w:t>
            </w:r>
            <w:proofErr w:type="spellStart"/>
            <w:r>
              <w:t>readin</w:t>
            </w:r>
            <w:proofErr w:type="spellEnd"/>
            <w:r>
              <w:t>’ poetry here. Now, me and Leon</w:t>
            </w:r>
            <w:r w:rsidR="00C218C1">
              <w:t>’</w:t>
            </w:r>
            <w:bookmarkStart w:id="0" w:name="_GoBack"/>
            <w:bookmarkEnd w:id="0"/>
            <w:r>
              <w:t xml:space="preserve">s decided that maybe poetry </w:t>
            </w:r>
            <w:proofErr w:type="spellStart"/>
            <w:r>
              <w:t>ain’t</w:t>
            </w:r>
            <w:proofErr w:type="spellEnd"/>
            <w:r>
              <w:t xml:space="preserve"> bad as we thought.</w:t>
            </w:r>
          </w:p>
        </w:tc>
      </w:tr>
      <w:tr w:rsidR="00BF59F8" w:rsidTr="0084378D">
        <w:tc>
          <w:tcPr>
            <w:tcW w:w="1255" w:type="dxa"/>
          </w:tcPr>
          <w:p w:rsidR="00BF59F8" w:rsidRDefault="00BF59F8" w:rsidP="00BF59F8">
            <w:r w:rsidRPr="00603DB5">
              <w:t>04:</w:t>
            </w:r>
            <w:r w:rsidR="00B4766F">
              <w:t>41</w:t>
            </w:r>
          </w:p>
        </w:tc>
        <w:tc>
          <w:tcPr>
            <w:tcW w:w="1170" w:type="dxa"/>
          </w:tcPr>
          <w:p w:rsidR="00BF59F8" w:rsidRDefault="00BF59F8" w:rsidP="00BF59F8">
            <w:r>
              <w:t>Jesse</w:t>
            </w:r>
          </w:p>
        </w:tc>
        <w:tc>
          <w:tcPr>
            <w:tcW w:w="6925" w:type="dxa"/>
          </w:tcPr>
          <w:p w:rsidR="00BF59F8" w:rsidRDefault="00BF59F8" w:rsidP="00BF59F8">
            <w:r>
              <w:t xml:space="preserve">Leon!? [chuckles] Why, Sam, he </w:t>
            </w:r>
            <w:proofErr w:type="gramStart"/>
            <w:r>
              <w:t>don’t</w:t>
            </w:r>
            <w:proofErr w:type="gramEnd"/>
            <w:r>
              <w:t xml:space="preserve"> know a Renoir from a jaguar!</w:t>
            </w:r>
          </w:p>
        </w:tc>
      </w:tr>
      <w:tr w:rsidR="00BF59F8" w:rsidTr="0084378D">
        <w:tc>
          <w:tcPr>
            <w:tcW w:w="1255" w:type="dxa"/>
          </w:tcPr>
          <w:p w:rsidR="00BF59F8" w:rsidRDefault="00BF59F8" w:rsidP="00BF59F8">
            <w:r w:rsidRPr="00603DB5">
              <w:t>04:</w:t>
            </w:r>
            <w:r w:rsidR="00B4766F">
              <w:t>45</w:t>
            </w:r>
          </w:p>
        </w:tc>
        <w:tc>
          <w:tcPr>
            <w:tcW w:w="1170" w:type="dxa"/>
          </w:tcPr>
          <w:p w:rsidR="00BF59F8" w:rsidRDefault="00BF59F8" w:rsidP="00BF59F8">
            <w:r>
              <w:t>Sam</w:t>
            </w:r>
          </w:p>
        </w:tc>
        <w:tc>
          <w:tcPr>
            <w:tcW w:w="6925" w:type="dxa"/>
          </w:tcPr>
          <w:p w:rsidR="00BF59F8" w:rsidRDefault="00BF59F8" w:rsidP="00BF59F8">
            <w:r>
              <w:t>Well, he can learn. Now, we decided we gone spend lots of time ‘round here with-with poetry and all that stuff.</w:t>
            </w:r>
          </w:p>
        </w:tc>
      </w:tr>
      <w:tr w:rsidR="00A15FC2" w:rsidTr="0084378D">
        <w:tc>
          <w:tcPr>
            <w:tcW w:w="1255" w:type="dxa"/>
          </w:tcPr>
          <w:p w:rsidR="00A15FC2" w:rsidRPr="000648C5" w:rsidRDefault="00B4766F" w:rsidP="00EB6909">
            <w:r w:rsidRPr="000648C5">
              <w:t>04:</w:t>
            </w:r>
            <w:r>
              <w:t>51</w:t>
            </w:r>
          </w:p>
        </w:tc>
        <w:tc>
          <w:tcPr>
            <w:tcW w:w="1170" w:type="dxa"/>
          </w:tcPr>
          <w:p w:rsidR="00A15FC2" w:rsidRDefault="00B5548C" w:rsidP="00EB6909">
            <w:r>
              <w:t>Jesse</w:t>
            </w:r>
          </w:p>
        </w:tc>
        <w:tc>
          <w:tcPr>
            <w:tcW w:w="6925" w:type="dxa"/>
          </w:tcPr>
          <w:p w:rsidR="00A15FC2" w:rsidRDefault="00A15FC2" w:rsidP="00EB6909">
            <w:r>
              <w:t xml:space="preserve">Oh, </w:t>
            </w:r>
            <w:proofErr w:type="spellStart"/>
            <w:r>
              <w:t>i</w:t>
            </w:r>
            <w:proofErr w:type="spellEnd"/>
            <w:r w:rsidR="00B4766F">
              <w:t>-i</w:t>
            </w:r>
            <w:r>
              <w:t xml:space="preserve">s that right? Well, who’s </w:t>
            </w:r>
            <w:proofErr w:type="spellStart"/>
            <w:r>
              <w:t>gonna</w:t>
            </w:r>
            <w:proofErr w:type="spellEnd"/>
            <w:r>
              <w:t xml:space="preserve"> pump gas while you’re </w:t>
            </w:r>
            <w:proofErr w:type="spellStart"/>
            <w:r>
              <w:t>doin</w:t>
            </w:r>
            <w:proofErr w:type="spellEnd"/>
            <w:r>
              <w:t>’ all this, now?</w:t>
            </w:r>
          </w:p>
        </w:tc>
      </w:tr>
      <w:tr w:rsidR="00A15FC2" w:rsidTr="0084378D">
        <w:tc>
          <w:tcPr>
            <w:tcW w:w="1255" w:type="dxa"/>
          </w:tcPr>
          <w:p w:rsidR="00A15FC2" w:rsidRPr="000648C5" w:rsidRDefault="00B4766F" w:rsidP="00EB6909">
            <w:r w:rsidRPr="000648C5">
              <w:t>04:</w:t>
            </w:r>
            <w:r>
              <w:t>55</w:t>
            </w:r>
          </w:p>
        </w:tc>
        <w:tc>
          <w:tcPr>
            <w:tcW w:w="1170" w:type="dxa"/>
          </w:tcPr>
          <w:p w:rsidR="00A15FC2" w:rsidRDefault="00B5548C" w:rsidP="00EB6909">
            <w:r>
              <w:t>Sam</w:t>
            </w:r>
          </w:p>
        </w:tc>
        <w:tc>
          <w:tcPr>
            <w:tcW w:w="6925" w:type="dxa"/>
          </w:tcPr>
          <w:p w:rsidR="00A15FC2" w:rsidRDefault="00A15FC2" w:rsidP="00EB6909">
            <w:r>
              <w:t>Pu-Pump. We</w:t>
            </w:r>
            <w:r w:rsidR="00B4766F">
              <w:t>-we</w:t>
            </w:r>
            <w:r>
              <w:t xml:space="preserve">ll, now we </w:t>
            </w:r>
            <w:proofErr w:type="spellStart"/>
            <w:r>
              <w:t>wanna</w:t>
            </w:r>
            <w:proofErr w:type="spellEnd"/>
            <w:r>
              <w:t xml:space="preserve"> get cultured</w:t>
            </w:r>
            <w:r w:rsidR="00B4766F">
              <w:t>, now. [overlap]</w:t>
            </w:r>
          </w:p>
        </w:tc>
      </w:tr>
      <w:tr w:rsidR="00A15FC2" w:rsidTr="0084378D">
        <w:tc>
          <w:tcPr>
            <w:tcW w:w="1255" w:type="dxa"/>
          </w:tcPr>
          <w:p w:rsidR="00A15FC2" w:rsidRPr="000648C5" w:rsidRDefault="00B4766F" w:rsidP="00EB6909">
            <w:r w:rsidRPr="000648C5">
              <w:t>04:</w:t>
            </w:r>
            <w:r>
              <w:t>58</w:t>
            </w:r>
          </w:p>
        </w:tc>
        <w:tc>
          <w:tcPr>
            <w:tcW w:w="1170" w:type="dxa"/>
          </w:tcPr>
          <w:p w:rsidR="00A15FC2" w:rsidRDefault="00B5548C" w:rsidP="00EB6909">
            <w:r>
              <w:t>Jesse</w:t>
            </w:r>
          </w:p>
        </w:tc>
        <w:tc>
          <w:tcPr>
            <w:tcW w:w="6925" w:type="dxa"/>
          </w:tcPr>
          <w:p w:rsidR="00A15FC2" w:rsidRDefault="00B4766F" w:rsidP="00EB6909">
            <w:r>
              <w:t xml:space="preserve">[overlap] </w:t>
            </w:r>
            <w:r w:rsidR="00A15FC2">
              <w:t>Well, there’s a time for that, but I</w:t>
            </w:r>
            <w:r>
              <w:t>-I</w:t>
            </w:r>
            <w:r w:rsidR="00A15FC2">
              <w:t xml:space="preserve"> seen too many folks </w:t>
            </w:r>
            <w:proofErr w:type="spellStart"/>
            <w:r w:rsidR="00A15FC2">
              <w:t>gettin</w:t>
            </w:r>
            <w:proofErr w:type="spellEnd"/>
            <w:r w:rsidR="00A15FC2">
              <w:t>’ cultured while the we</w:t>
            </w:r>
            <w:r>
              <w:t>e</w:t>
            </w:r>
            <w:r w:rsidR="00A15FC2">
              <w:t xml:space="preserve">ds took the garden. Now, culture, Sam, </w:t>
            </w:r>
            <w:proofErr w:type="spellStart"/>
            <w:r w:rsidR="00A15FC2">
              <w:t>ain’t</w:t>
            </w:r>
            <w:proofErr w:type="spellEnd"/>
            <w:r w:rsidR="00A15FC2">
              <w:t xml:space="preserve"> no legitimate excuse for </w:t>
            </w:r>
            <w:proofErr w:type="spellStart"/>
            <w:r w:rsidR="00A15FC2">
              <w:t>lettin</w:t>
            </w:r>
            <w:proofErr w:type="spellEnd"/>
            <w:r w:rsidR="00A15FC2">
              <w:t xml:space="preserve">’ </w:t>
            </w:r>
            <w:proofErr w:type="spellStart"/>
            <w:r w:rsidR="00A15FC2">
              <w:t>ya</w:t>
            </w:r>
            <w:proofErr w:type="spellEnd"/>
            <w:r w:rsidR="00A15FC2">
              <w:t>’ gas go unpumped.</w:t>
            </w:r>
          </w:p>
        </w:tc>
      </w:tr>
      <w:tr w:rsidR="00A15FC2" w:rsidTr="0084378D">
        <w:tc>
          <w:tcPr>
            <w:tcW w:w="1255" w:type="dxa"/>
          </w:tcPr>
          <w:p w:rsidR="00A15FC2" w:rsidRPr="000648C5" w:rsidRDefault="00B4766F" w:rsidP="00EB6909">
            <w:r>
              <w:t>05:09</w:t>
            </w:r>
          </w:p>
        </w:tc>
        <w:tc>
          <w:tcPr>
            <w:tcW w:w="1170" w:type="dxa"/>
          </w:tcPr>
          <w:p w:rsidR="00A15FC2" w:rsidRDefault="00B5548C" w:rsidP="00EB6909">
            <w:r>
              <w:t>Sam</w:t>
            </w:r>
          </w:p>
        </w:tc>
        <w:tc>
          <w:tcPr>
            <w:tcW w:w="6925" w:type="dxa"/>
          </w:tcPr>
          <w:p w:rsidR="00A15FC2" w:rsidRDefault="00A15FC2" w:rsidP="00EB6909">
            <w:r>
              <w:t>Say, that sounds good to me, now, Jesse. Now, now say that again. Maybe I can write a poem about that. Uh, anything sounds better if you put it in a poem. Now, let’s see. There was, uh, this man from [inaudible]. [music overlaps]</w:t>
            </w:r>
          </w:p>
        </w:tc>
      </w:tr>
      <w:tr w:rsidR="00A15FC2" w:rsidTr="0084378D">
        <w:tc>
          <w:tcPr>
            <w:tcW w:w="1255" w:type="dxa"/>
          </w:tcPr>
          <w:p w:rsidR="00A15FC2" w:rsidRPr="000648C5" w:rsidRDefault="00B4766F" w:rsidP="00EB6909">
            <w:r>
              <w:t>05:19</w:t>
            </w:r>
          </w:p>
        </w:tc>
        <w:tc>
          <w:tcPr>
            <w:tcW w:w="1170" w:type="dxa"/>
          </w:tcPr>
          <w:p w:rsidR="00A15FC2" w:rsidRDefault="00A15FC2" w:rsidP="00EB6909"/>
        </w:tc>
        <w:tc>
          <w:tcPr>
            <w:tcW w:w="6925" w:type="dxa"/>
          </w:tcPr>
          <w:p w:rsidR="00A15FC2" w:rsidRDefault="00A15FC2" w:rsidP="00EB6909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0C1AE7"/>
    <w:rsid w:val="00102EDB"/>
    <w:rsid w:val="00124409"/>
    <w:rsid w:val="00126D46"/>
    <w:rsid w:val="0015379F"/>
    <w:rsid w:val="00154842"/>
    <w:rsid w:val="00162C44"/>
    <w:rsid w:val="00192DBF"/>
    <w:rsid w:val="001B63F5"/>
    <w:rsid w:val="001C7346"/>
    <w:rsid w:val="001D63BE"/>
    <w:rsid w:val="001F06F2"/>
    <w:rsid w:val="00202C48"/>
    <w:rsid w:val="002507CC"/>
    <w:rsid w:val="0025278D"/>
    <w:rsid w:val="00287500"/>
    <w:rsid w:val="0029090C"/>
    <w:rsid w:val="002A24BD"/>
    <w:rsid w:val="002B6668"/>
    <w:rsid w:val="002D3399"/>
    <w:rsid w:val="002D7DF0"/>
    <w:rsid w:val="002F3240"/>
    <w:rsid w:val="00336843"/>
    <w:rsid w:val="0036306F"/>
    <w:rsid w:val="00372717"/>
    <w:rsid w:val="00386881"/>
    <w:rsid w:val="003B425A"/>
    <w:rsid w:val="003D655F"/>
    <w:rsid w:val="003E3975"/>
    <w:rsid w:val="00406F44"/>
    <w:rsid w:val="00433DF0"/>
    <w:rsid w:val="004D7F78"/>
    <w:rsid w:val="004E6361"/>
    <w:rsid w:val="00504808"/>
    <w:rsid w:val="00556C89"/>
    <w:rsid w:val="00595997"/>
    <w:rsid w:val="005F0A03"/>
    <w:rsid w:val="005F5070"/>
    <w:rsid w:val="005F6350"/>
    <w:rsid w:val="006143F9"/>
    <w:rsid w:val="006306FA"/>
    <w:rsid w:val="00643D03"/>
    <w:rsid w:val="0065616E"/>
    <w:rsid w:val="006752DD"/>
    <w:rsid w:val="006A5782"/>
    <w:rsid w:val="006F7BFC"/>
    <w:rsid w:val="00705043"/>
    <w:rsid w:val="0070550F"/>
    <w:rsid w:val="0071315A"/>
    <w:rsid w:val="007323BE"/>
    <w:rsid w:val="00776D0A"/>
    <w:rsid w:val="00795849"/>
    <w:rsid w:val="00833546"/>
    <w:rsid w:val="0084378D"/>
    <w:rsid w:val="00871FA3"/>
    <w:rsid w:val="0087345F"/>
    <w:rsid w:val="00873680"/>
    <w:rsid w:val="00881306"/>
    <w:rsid w:val="0089060E"/>
    <w:rsid w:val="00891743"/>
    <w:rsid w:val="008A37F8"/>
    <w:rsid w:val="008C124E"/>
    <w:rsid w:val="00902A13"/>
    <w:rsid w:val="009151F6"/>
    <w:rsid w:val="0093215D"/>
    <w:rsid w:val="00941F24"/>
    <w:rsid w:val="00951ED2"/>
    <w:rsid w:val="0095438A"/>
    <w:rsid w:val="00976ABC"/>
    <w:rsid w:val="00994A08"/>
    <w:rsid w:val="009A3C86"/>
    <w:rsid w:val="009D7289"/>
    <w:rsid w:val="00A15FC2"/>
    <w:rsid w:val="00A50026"/>
    <w:rsid w:val="00A94B6E"/>
    <w:rsid w:val="00AB1312"/>
    <w:rsid w:val="00B4766F"/>
    <w:rsid w:val="00B5548C"/>
    <w:rsid w:val="00BC17E4"/>
    <w:rsid w:val="00BF59F8"/>
    <w:rsid w:val="00BF5F79"/>
    <w:rsid w:val="00C0501F"/>
    <w:rsid w:val="00C16876"/>
    <w:rsid w:val="00C218C1"/>
    <w:rsid w:val="00C27B27"/>
    <w:rsid w:val="00C33F0D"/>
    <w:rsid w:val="00C5667D"/>
    <w:rsid w:val="00C73609"/>
    <w:rsid w:val="00C8746A"/>
    <w:rsid w:val="00CB5179"/>
    <w:rsid w:val="00D171C1"/>
    <w:rsid w:val="00D56579"/>
    <w:rsid w:val="00D64928"/>
    <w:rsid w:val="00DB44AA"/>
    <w:rsid w:val="00DD552F"/>
    <w:rsid w:val="00E04418"/>
    <w:rsid w:val="00E31444"/>
    <w:rsid w:val="00E474EC"/>
    <w:rsid w:val="00E710DC"/>
    <w:rsid w:val="00E725CF"/>
    <w:rsid w:val="00EB6909"/>
    <w:rsid w:val="00F15AB9"/>
    <w:rsid w:val="00F253EC"/>
    <w:rsid w:val="00F4037D"/>
    <w:rsid w:val="00F4503A"/>
    <w:rsid w:val="00F62C5F"/>
    <w:rsid w:val="00F94D3B"/>
    <w:rsid w:val="00FB47A4"/>
    <w:rsid w:val="00FC4A1C"/>
    <w:rsid w:val="00FC4D82"/>
    <w:rsid w:val="00FE5A74"/>
    <w:rsid w:val="00FF3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D53C1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0:49:00Z</dcterms:created>
  <dcterms:modified xsi:type="dcterms:W3CDTF">2022-09-19T00:49:00Z</dcterms:modified>
</cp:coreProperties>
</file>